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Kuwait</w:t>
      </w:r>
      <w:r>
        <w:t xml:space="preserve"> </w:t>
      </w:r>
      <w:r>
        <w:t xml:space="preserve">City</w:t>
      </w:r>
    </w:p>
    <w:bookmarkStart w:id="20" w:name="Xeb2bdbba49f45a109f72d065bf725ef68bcc8c6"/>
    <w:p>
      <w:pPr>
        <w:pStyle w:val="Heading1"/>
      </w:pPr>
      <w:r>
        <w:t xml:space="preserve">Cover Letter for Physiotherapist Position in Kuwait City, Kuwait</w:t>
      </w:r>
    </w:p>
    <w:p>
      <w:pPr>
        <w:pStyle w:val="FirstParagraph"/>
      </w:pPr>
      <w:r>
        <w:t xml:space="preserve">Dear [Hiring Manager's Name],</w:t>
      </w:r>
    </w:p>
    <w:p>
      <w:pPr>
        <w:pStyle w:val="BodyText"/>
      </w:pPr>
      <w:r>
        <w:t xml:space="preserve">I am writing to express my enthusiastic interest in the Physiotherapist position at your esteemed institution in Kuwait City, Kuwait. As a dedicated and skilled physiotherapist with [X years] of experience in providing comprehensive rehabilitative care, I am eager to contribute my expertise to the dynamic healthcare landscape of Kuwait City. My background in patient-centered care, combined with a deep understanding of the unique demands of physiotherapy in urban environments like Kuwait City, aligns perfectly with the goals of your organization. I am confident that my qualifications and passion for improving patient outcomes will make me a valuable asset to your team.</w:t>
      </w:r>
    </w:p>
    <w:p>
      <w:pPr>
        <w:pStyle w:val="BodyText"/>
      </w:pPr>
      <w:r>
        <w:t xml:space="preserve">As a qualified Physiotherapist, I have spent years refining my clinical skills and staying updated with the latest advancements in rehabilitation science. My career has been driven by a commitment to helping individuals regain mobility, reduce pain, and achieve optimal physical function. In my previous roles, I have worked with diverse patient populations, including those recovering from musculoskeletal injuries, post-surgical conditions, and chronic neurological disorders. This experience has equipped me with the ability to develop personalized treatment plans tailored to each patient’s needs while adhering to evidence-based practices.</w:t>
      </w:r>
    </w:p>
    <w:p>
      <w:pPr>
        <w:pStyle w:val="BodyText"/>
      </w:pPr>
      <w:r>
        <w:t xml:space="preserve">Kuwait City is a vibrant hub of medical innovation and cultural diversity, and I am particularly drawn to the opportunity to work in this thriving environment. The city’s growing emphasis on high-quality healthcare services creates an ideal setting for professionals like myself to thrive. I have always been fascinated by the way physiotherapy can bridge the gap between physical recovery and overall well-being, and I am eager to apply my skills in a place where patients are prioritized, and medical excellence is a standard. My familiarity with both traditional and modern physiotherapeutic techniques, such as manual therapy, therapeutic exercise, hydrotherapy, and electrotherapy, ensures that I can adapt to the specific needs of your patients in Kuwait City.</w:t>
      </w:r>
    </w:p>
    <w:p>
      <w:pPr>
        <w:pStyle w:val="BodyText"/>
      </w:pPr>
      <w:r>
        <w:t xml:space="preserve">One of my core strengths as a Physiotherapist is my ability to build strong rapport with patients. In Kuwait City’s healthcare system, where cultural sensitivity and communication are paramount, I have consistently demonstrated an ability to connect with individuals from varied backgrounds. My approach emphasizes empathy, active listening, and clear communication—qualities that are essential for fostering trust and ensuring patient compliance with rehabilitation programs. Whether working in a private clinic or a multidisciplinary hospital setting, I prioritize patient education to empower them to take an active role in their recovery journey.</w:t>
      </w:r>
    </w:p>
    <w:p>
      <w:pPr>
        <w:pStyle w:val="BodyText"/>
      </w:pPr>
      <w:r>
        <w:t xml:space="preserve">I am also deeply committed to professional growth and have pursued continuous education through workshops, certifications, and research in areas such as sports physiotherapy, geriatric care, and pain management. This dedication ensures that I remain at the forefront of my field and can provide cutting-edge treatments to patients in Kuwait City. Additionally, I am proficient in using advanced diagnostic tools and electronic health records systems, which are increasingly integral to modern healthcare practices. My ability to integrate technology with hands-on care allows me to deliver efficient and effective treatment plans.</w:t>
      </w:r>
    </w:p>
    <w:p>
      <w:pPr>
        <w:pStyle w:val="BodyText"/>
      </w:pPr>
      <w:r>
        <w:t xml:space="preserve">Kuwait City’s rapid urbanization and increasing awareness of the importance of physical health have created a demand for skilled physiotherapists who can address the unique challenges faced by urban populations. From sedentary lifestyles to workplace-related injuries, the city’s residents require specialized care that is both accessible and comprehensive. My experience in managing high-volume caseloads while maintaining a focus on individualized care makes me well-suited to meet these demands. I am particularly enthusiastic about the opportunity to collaborate with other healthcare professionals in Kuwait City to create holistic rehabilitation programs that address both physical and psychological aspects of recovery.</w:t>
      </w:r>
    </w:p>
    <w:p>
      <w:pPr>
        <w:pStyle w:val="BodyText"/>
      </w:pPr>
      <w:r>
        <w:t xml:space="preserve">What excites me most about this role is the chance to contribute to a healthcare environment that values innovation, compassion, and excellence. I have always believed that physiotherapy is not just about treating injuries but also about enhancing the quality of life for individuals. In Kuwait City, where the healthcare sector is continuously evolving, I aim to bring my expertise in patient care and clinical leadership to support your institution’s mission of delivering exceptional services. My goal is to ensure that every patient feels supported, respected, and motivated throughout their rehabilitation process.</w:t>
      </w:r>
    </w:p>
    <w:p>
      <w:pPr>
        <w:pStyle w:val="BodyText"/>
      </w:pPr>
      <w:r>
        <w:t xml:space="preserve">I would be honored to bring my skills as a Physiotherapist to your team in Kuwait City. I am confident that my combination of clinical expertise, cultural adaptability, and unwavering dedication to patient care aligns with the values of your organization. I am eager to discuss how I can contribute to the continued success of your healthcare services in this dynamic city. Thank you for considering my application. I look forward to the opportunity to further explore how my background and aspirations can complement your team’s vision.</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Kuwait City</dc:title>
  <dc:creator/>
  <cp:keywords/>
  <dcterms:created xsi:type="dcterms:W3CDTF">2026-07-23T17:20:59Z</dcterms:created>
  <dcterms:modified xsi:type="dcterms:W3CDTF">2026-07-23T17:20:59Z</dcterms:modified>
</cp:coreProperties>
</file>

<file path=docProps/custom.xml><?xml version="1.0" encoding="utf-8"?>
<Properties xmlns="http://schemas.openxmlformats.org/officeDocument/2006/custom-properties" xmlns:vt="http://schemas.openxmlformats.org/officeDocument/2006/docPropsVTypes"/>
</file>